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tron meringué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p-methoxybenzyl acetat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thoxy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21-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8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Inhalation), H332 (ATE=3 mg/l/4h)</w:t>
              <w:br/>
              <w:t>Skin Irrit. 2, H315</w:t>
              <w:br/>
              <w:t>Eye Irrit. 2, H319</w:t>
              <w:br/>
              <w:t>Repr. 2, H361</w:t>
              <w:br/>
              <w:t>STOT SE 3, H335</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 balsamic.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thoxybenzyl acetate (104-21-2)</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bodyweight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methoxybenzyl acetate (104-21-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tron meringué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thoxybenzyl acetate (104-21-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9.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tron meringué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thoxybenzyl acetate (104-21-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p-methoxybenzyl acetat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tron meringué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tron meringué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F836989-56AE-4245-846B-4A24993141C2}"/>
</file>

<file path=customXml/itemProps3.xml><?xml version="1.0" encoding="utf-8"?>
<ds:datastoreItem xmlns:ds="http://schemas.openxmlformats.org/officeDocument/2006/customXml" ds:itemID="{92353F8C-F10E-44B8-BBD0-F1851D6E36CA}"/>
</file>

<file path=customXml/itemProps4.xml><?xml version="1.0" encoding="utf-8"?>
<ds:datastoreItem xmlns:ds="http://schemas.openxmlformats.org/officeDocument/2006/customXml" ds:itemID="{AB27FB1F-7DFC-4C28-AFCC-5D975BDC3923}"/>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